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C8688" w14:textId="4CC66496" w:rsidR="00EB6A2A" w:rsidRDefault="00870C1C">
      <w:r>
        <w:t xml:space="preserve">Gentle introduction to Deep learning (Disclaimer: </w:t>
      </w:r>
      <w:r w:rsidR="00A92D4A">
        <w:t>33 minutes but a good one)</w:t>
      </w:r>
      <w:r>
        <w:t xml:space="preserve">: </w:t>
      </w:r>
    </w:p>
    <w:p w14:paraId="2D2F5AD3" w14:textId="720DB418" w:rsidR="00870C1C" w:rsidRDefault="00870C1C">
      <w:hyperlink r:id="rId4" w:history="1">
        <w:r w:rsidRPr="00570E73">
          <w:rPr>
            <w:rStyle w:val="Hyperlink"/>
          </w:rPr>
          <w:t>https://www.youtube.com/watch?v=BR9h47Jtqyw&amp;list=PLs8w1Cdi-zvavXlPXEAsWIh4Cgh83pZPO</w:t>
        </w:r>
      </w:hyperlink>
    </w:p>
    <w:p w14:paraId="00EC7A78" w14:textId="5B604FEC" w:rsidR="00987181" w:rsidRDefault="00987181"/>
    <w:p w14:paraId="18E7083F" w14:textId="19091FD1" w:rsidR="00987181" w:rsidRDefault="00C622BB">
      <w:hyperlink r:id="rId5" w:history="1">
        <w:r w:rsidRPr="00570E73">
          <w:rPr>
            <w:rStyle w:val="Hyperlink"/>
          </w:rPr>
          <w:t>https://medium.com/hackernoon/deep-learning-feedforward-neural-networks-explained-c34ae3f084f1</w:t>
        </w:r>
      </w:hyperlink>
    </w:p>
    <w:p w14:paraId="07218FE3" w14:textId="77777777" w:rsidR="00C622BB" w:rsidRDefault="00C622BB"/>
    <w:p w14:paraId="3983FB95" w14:textId="77777777" w:rsidR="00870C1C" w:rsidRDefault="00870C1C"/>
    <w:sectPr w:rsidR="00870C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MDUyNrcwNTA1NjdQ0lEKTi0uzszPAykwrAUA7iEwxCwAAAA="/>
  </w:docVars>
  <w:rsids>
    <w:rsidRoot w:val="00B17201"/>
    <w:rsid w:val="001F6484"/>
    <w:rsid w:val="006457B7"/>
    <w:rsid w:val="00870C1C"/>
    <w:rsid w:val="00987181"/>
    <w:rsid w:val="00A7711E"/>
    <w:rsid w:val="00A92D4A"/>
    <w:rsid w:val="00B01D96"/>
    <w:rsid w:val="00B17201"/>
    <w:rsid w:val="00C622BB"/>
    <w:rsid w:val="00EB6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ED42A"/>
  <w15:chartTrackingRefBased/>
  <w15:docId w15:val="{EF5B712F-60AB-4105-96D0-189E51C1F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0C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0C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medium.com/hackernoon/deep-learning-feedforward-neural-networks-explained-c34ae3f084f1" TargetMode="External"/><Relationship Id="rId4" Type="http://schemas.openxmlformats.org/officeDocument/2006/relationships/hyperlink" Target="https://www.youtube.com/watch?v=BR9h47Jtqyw&amp;list=PLs8w1Cdi-zvavXlPXEAsWIh4Cgh83pZP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sh.Krishnan@outlook.com</dc:creator>
  <cp:keywords/>
  <dc:description/>
  <cp:lastModifiedBy>Monish.Krishnan@outlook.com</cp:lastModifiedBy>
  <cp:revision>2</cp:revision>
  <dcterms:created xsi:type="dcterms:W3CDTF">2022-10-02T17:27:00Z</dcterms:created>
  <dcterms:modified xsi:type="dcterms:W3CDTF">2022-10-02T17:32:00Z</dcterms:modified>
</cp:coreProperties>
</file>